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34AA37" w14:textId="77777777" w:rsidR="007F1010" w:rsidRDefault="00F63747">
      <w:r>
        <w:rPr>
          <w:noProof/>
        </w:rPr>
        <w:drawing>
          <wp:inline distT="0" distB="0" distL="0" distR="0" wp14:anchorId="7243F6DD" wp14:editId="346282B5">
            <wp:extent cx="5943600" cy="51174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1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2C60A" w14:textId="77777777" w:rsidR="00F63747" w:rsidRDefault="00F63747">
      <w:r>
        <w:rPr>
          <w:noProof/>
        </w:rPr>
        <w:lastRenderedPageBreak/>
        <w:drawing>
          <wp:inline distT="0" distB="0" distL="0" distR="0" wp14:anchorId="423D2E7F" wp14:editId="402DA8AF">
            <wp:extent cx="5943600" cy="311594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4411A" w14:textId="77777777" w:rsidR="00F63747" w:rsidRDefault="00F63747">
      <w:r>
        <w:rPr>
          <w:noProof/>
        </w:rPr>
        <w:lastRenderedPageBreak/>
        <w:drawing>
          <wp:inline distT="0" distB="0" distL="0" distR="0" wp14:anchorId="32AD26A7" wp14:editId="37B0AFC8">
            <wp:extent cx="5943600" cy="562546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2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269A0" w14:textId="77777777" w:rsidR="00F63747" w:rsidRDefault="00F63747"/>
    <w:p w14:paraId="07FAD72D" w14:textId="77777777" w:rsidR="00F63747" w:rsidRDefault="00F63747">
      <w:r>
        <w:rPr>
          <w:noProof/>
        </w:rPr>
        <w:lastRenderedPageBreak/>
        <w:drawing>
          <wp:inline distT="0" distB="0" distL="0" distR="0" wp14:anchorId="105460B4" wp14:editId="100E9317">
            <wp:extent cx="5943600" cy="588200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8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D87BB" w14:textId="77777777" w:rsidR="00F63747" w:rsidRDefault="00F63747"/>
    <w:p w14:paraId="30ECD51F" w14:textId="77777777" w:rsidR="00F63747" w:rsidRDefault="00F63747">
      <w:r>
        <w:rPr>
          <w:noProof/>
        </w:rPr>
        <w:lastRenderedPageBreak/>
        <w:drawing>
          <wp:inline distT="0" distB="0" distL="0" distR="0" wp14:anchorId="1A2D8797" wp14:editId="5FB7621A">
            <wp:extent cx="5943600" cy="67075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0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8C4FB" w14:textId="77777777" w:rsidR="00F63747" w:rsidRDefault="00F63747"/>
    <w:p w14:paraId="336985EF" w14:textId="77777777" w:rsidR="00F63747" w:rsidRDefault="00F63747">
      <w:r>
        <w:rPr>
          <w:noProof/>
        </w:rPr>
        <w:lastRenderedPageBreak/>
        <w:drawing>
          <wp:inline distT="0" distB="0" distL="0" distR="0" wp14:anchorId="193B6CC5" wp14:editId="17C87592">
            <wp:extent cx="5943600" cy="51904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9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637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NDE3NTawMDIysTRW0lEKTi0uzszPAykwrAUAu+U8fCwAAAA="/>
  </w:docVars>
  <w:rsids>
    <w:rsidRoot w:val="00F63747"/>
    <w:rsid w:val="007F1010"/>
    <w:rsid w:val="00F63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93BA2"/>
  <w15:chartTrackingRefBased/>
  <w15:docId w15:val="{5DD7A734-1AE7-491D-89DB-5C86627E0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D7AB5006C2BF47ADC75CBB144781D5" ma:contentTypeVersion="9" ma:contentTypeDescription="Create a new document." ma:contentTypeScope="" ma:versionID="a0778e7a65a359530c4b45a02a205bdb">
  <xsd:schema xmlns:xsd="http://www.w3.org/2001/XMLSchema" xmlns:xs="http://www.w3.org/2001/XMLSchema" xmlns:p="http://schemas.microsoft.com/office/2006/metadata/properties" xmlns:ns3="a69c79cf-f5aa-466f-8a0b-bc7e9270e95b" targetNamespace="http://schemas.microsoft.com/office/2006/metadata/properties" ma:root="true" ma:fieldsID="1aa914f742e1253489c552ac4224cdd6" ns3:_="">
    <xsd:import namespace="a69c79cf-f5aa-466f-8a0b-bc7e9270e9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9c79cf-f5aa-466f-8a0b-bc7e9270e9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A625949-9204-4160-9F7F-925F466FC6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9c79cf-f5aa-466f-8a0b-bc7e9270e9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3FBF67-95C2-4E45-91B4-264B461B42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F938ED-8C83-49A5-83FB-4EECD58572FB}">
  <ds:schemaRefs>
    <ds:schemaRef ds:uri="http://purl.org/dc/terms/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a69c79cf-f5aa-466f-8a0b-bc7e9270e95b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County Career Center</Company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Chidester</dc:creator>
  <cp:keywords/>
  <dc:description/>
  <cp:lastModifiedBy>Erica Chidester</cp:lastModifiedBy>
  <cp:revision>1</cp:revision>
  <dcterms:created xsi:type="dcterms:W3CDTF">2020-12-16T17:52:00Z</dcterms:created>
  <dcterms:modified xsi:type="dcterms:W3CDTF">2020-12-16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D7AB5006C2BF47ADC75CBB144781D5</vt:lpwstr>
  </property>
</Properties>
</file>